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E0548" w14:textId="77777777" w:rsidR="00D760BF" w:rsidRPr="0065126B" w:rsidRDefault="00D760BF" w:rsidP="0065126B">
      <w:pPr>
        <w:jc w:val="center"/>
        <w:rPr>
          <w:b/>
        </w:rPr>
      </w:pPr>
      <w:r w:rsidRPr="0065126B">
        <w:rPr>
          <w:b/>
        </w:rPr>
        <w:t>Договор №___________</w:t>
      </w:r>
    </w:p>
    <w:p w14:paraId="4CB37CE7" w14:textId="77777777" w:rsidR="004642A4" w:rsidRPr="0065126B" w:rsidRDefault="004642A4" w:rsidP="0065126B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65126B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65126B" w:rsidRDefault="004642A4" w:rsidP="0065126B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65126B" w:rsidRDefault="004642A4" w:rsidP="0065126B">
      <w:pPr>
        <w:shd w:val="clear" w:color="auto" w:fill="FFFFFF"/>
        <w:ind w:left="5670" w:right="-35"/>
        <w:jc w:val="right"/>
      </w:pPr>
    </w:p>
    <w:p w14:paraId="30FF17EC" w14:textId="147F09B4" w:rsidR="004642A4" w:rsidRPr="0065126B" w:rsidRDefault="004642A4" w:rsidP="0065126B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65126B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ab/>
      </w:r>
      <w:r w:rsidR="00F2669D" w:rsidRPr="0065126B">
        <w:rPr>
          <w:rFonts w:ascii="Times New Roman" w:hAnsi="Times New Roman" w:cs="Times New Roman"/>
          <w:sz w:val="24"/>
          <w:szCs w:val="24"/>
        </w:rPr>
        <w:tab/>
      </w:r>
      <w:r w:rsidR="00F2669D" w:rsidRPr="0065126B">
        <w:rPr>
          <w:rFonts w:ascii="Times New Roman" w:hAnsi="Times New Roman" w:cs="Times New Roman"/>
          <w:sz w:val="24"/>
          <w:szCs w:val="24"/>
        </w:rPr>
        <w:tab/>
      </w:r>
      <w:r w:rsidRPr="0065126B">
        <w:rPr>
          <w:rFonts w:ascii="Times New Roman" w:hAnsi="Times New Roman" w:cs="Times New Roman"/>
          <w:sz w:val="24"/>
          <w:szCs w:val="24"/>
        </w:rPr>
        <w:t>«___» __________ 20</w:t>
      </w:r>
      <w:r w:rsidR="00424840" w:rsidRPr="0065126B">
        <w:rPr>
          <w:rFonts w:ascii="Times New Roman" w:hAnsi="Times New Roman" w:cs="Times New Roman"/>
          <w:sz w:val="24"/>
          <w:szCs w:val="24"/>
        </w:rPr>
        <w:t>2</w:t>
      </w:r>
      <w:r w:rsidR="00A62434" w:rsidRPr="0065126B">
        <w:rPr>
          <w:rFonts w:ascii="Times New Roman" w:hAnsi="Times New Roman" w:cs="Times New Roman"/>
          <w:sz w:val="24"/>
          <w:szCs w:val="24"/>
        </w:rPr>
        <w:t>3</w:t>
      </w:r>
      <w:r w:rsidRPr="0065126B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4545786C" w14:textId="3560549E" w:rsidR="004642A4" w:rsidRPr="0065126B" w:rsidRDefault="004642A4" w:rsidP="0065126B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4B9AEEEA" w14:textId="77777777" w:rsidR="0065126B" w:rsidRPr="0065126B" w:rsidRDefault="0065126B" w:rsidP="0065126B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1CE21401" w:rsidR="004642A4" w:rsidRPr="0065126B" w:rsidRDefault="0044311E" w:rsidP="0065126B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44311E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Л035-00115-78/00120293 от 12 ноября 2021, именуемое в дальнейшем «Университет», в лице директора института магистратуры </w:t>
      </w:r>
      <w:proofErr w:type="spellStart"/>
      <w:r w:rsidRPr="0044311E">
        <w:rPr>
          <w:rFonts w:ascii="Times New Roman" w:hAnsi="Times New Roman" w:cs="Times New Roman"/>
          <w:sz w:val="24"/>
          <w:szCs w:val="24"/>
        </w:rPr>
        <w:t>Тумаровой</w:t>
      </w:r>
      <w:proofErr w:type="spellEnd"/>
      <w:r w:rsidRPr="0044311E">
        <w:rPr>
          <w:rFonts w:ascii="Times New Roman" w:hAnsi="Times New Roman" w:cs="Times New Roman"/>
          <w:sz w:val="24"/>
          <w:szCs w:val="24"/>
        </w:rPr>
        <w:t xml:space="preserve"> Татьяны </w:t>
      </w:r>
      <w:proofErr w:type="spellStart"/>
      <w:r w:rsidRPr="0044311E">
        <w:rPr>
          <w:rFonts w:ascii="Times New Roman" w:hAnsi="Times New Roman" w:cs="Times New Roman"/>
          <w:sz w:val="24"/>
          <w:szCs w:val="24"/>
        </w:rPr>
        <w:t>Гельцевны</w:t>
      </w:r>
      <w:proofErr w:type="spellEnd"/>
      <w:r w:rsidRPr="0044311E">
        <w:rPr>
          <w:rFonts w:ascii="Times New Roman" w:hAnsi="Times New Roman" w:cs="Times New Roman"/>
          <w:sz w:val="24"/>
          <w:szCs w:val="24"/>
        </w:rPr>
        <w:t>, действующей на основании доверенности №144-22 от 29.12.2022</w:t>
      </w:r>
      <w:r w:rsidR="00A62434" w:rsidRPr="0065126B">
        <w:rPr>
          <w:rFonts w:ascii="Times New Roman" w:hAnsi="Times New Roman" w:cs="Times New Roman"/>
          <w:sz w:val="24"/>
          <w:szCs w:val="24"/>
        </w:rPr>
        <w:t>, с одной стороны</w:t>
      </w:r>
      <w:r w:rsidR="003A2C51" w:rsidRPr="0065126B">
        <w:rPr>
          <w:rFonts w:ascii="Times New Roman" w:hAnsi="Times New Roman" w:cs="Times New Roman"/>
          <w:sz w:val="24"/>
          <w:szCs w:val="24"/>
        </w:rPr>
        <w:t>,</w:t>
      </w:r>
      <w:r w:rsidR="004642A4" w:rsidRPr="0065126B">
        <w:rPr>
          <w:rFonts w:ascii="Times New Roman" w:hAnsi="Times New Roman" w:cs="Times New Roman"/>
          <w:sz w:val="24"/>
          <w:szCs w:val="24"/>
        </w:rPr>
        <w:t xml:space="preserve"> </w:t>
      </w:r>
      <w:r w:rsidR="003C2537" w:rsidRPr="0065126B">
        <w:rPr>
          <w:rFonts w:ascii="Times New Roman" w:hAnsi="Times New Roman" w:cs="Times New Roman"/>
          <w:sz w:val="24"/>
          <w:szCs w:val="24"/>
        </w:rPr>
        <w:t xml:space="preserve">и </w:t>
      </w:r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  <w:t>N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me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f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he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rganization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organizational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nd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legal</w:t>
      </w:r>
      <w:proofErr w:type="spellEnd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orm</w:t>
      </w:r>
      <w:proofErr w:type="spellEnd"/>
      <w:r w:rsidR="003C2537" w:rsidRPr="0065126B">
        <w:rPr>
          <w:rFonts w:ascii="Times New Roman" w:hAnsi="Times New Roman" w:cs="Times New Roman"/>
          <w:sz w:val="24"/>
          <w:szCs w:val="24"/>
        </w:rPr>
        <w:t xml:space="preserve">, именуемое в дальнейшем «Профильная организация», в лице генерального директора </w:t>
      </w:r>
      <w:r w:rsidR="0065126B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полное ФИО подписанта от организации</w:t>
      </w:r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(</w:t>
      </w:r>
      <w:proofErr w:type="spellStart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CEO's</w:t>
      </w:r>
      <w:proofErr w:type="spellEnd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Full</w:t>
      </w:r>
      <w:proofErr w:type="spellEnd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 xml:space="preserve"> </w:t>
      </w:r>
      <w:proofErr w:type="spellStart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name</w:t>
      </w:r>
      <w:proofErr w:type="spellEnd"/>
      <w:r w:rsidR="003C2537" w:rsidRPr="0065126B">
        <w:rPr>
          <w:rFonts w:ascii="Times New Roman" w:hAnsi="Times New Roman" w:cs="Times New Roman"/>
          <w:bCs/>
          <w:sz w:val="24"/>
          <w:szCs w:val="24"/>
          <w:highlight w:val="yellow"/>
        </w:rPr>
        <w:t>)</w:t>
      </w:r>
      <w:r w:rsidR="004642A4" w:rsidRPr="0065126B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9F3A93" w:rsidRPr="0065126B">
        <w:rPr>
          <w:rFonts w:ascii="Times New Roman" w:hAnsi="Times New Roman" w:cs="Times New Roman"/>
          <w:sz w:val="24"/>
          <w:szCs w:val="24"/>
        </w:rPr>
        <w:t>Устава</w:t>
      </w:r>
      <w:r w:rsidR="004642A4" w:rsidRPr="0065126B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.</w:t>
      </w:r>
    </w:p>
    <w:p w14:paraId="7B59CD72" w14:textId="77777777" w:rsidR="004642A4" w:rsidRPr="0065126B" w:rsidRDefault="004642A4" w:rsidP="0065126B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6D740063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126B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163FC157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6B48202" w14:textId="5D3BDE06" w:rsidR="004642A4" w:rsidRPr="0065126B" w:rsidRDefault="004642A4" w:rsidP="0065126B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65126B" w:rsidRDefault="004642A4" w:rsidP="0065126B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65126B" w:rsidRDefault="004642A4" w:rsidP="0065126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26E8E553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FB255E7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14CF4923" w:rsidR="004642A4" w:rsidRPr="0065126B" w:rsidRDefault="004642A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предоставить Университету в соответствии с графиком учебного процесса </w:t>
      </w:r>
      <w:r w:rsidR="00164BCD" w:rsidRPr="0065126B">
        <w:rPr>
          <w:rFonts w:ascii="Times New Roman" w:hAnsi="Times New Roman"/>
          <w:sz w:val="24"/>
          <w:szCs w:val="24"/>
          <w:lang w:val="ru-RU"/>
        </w:rPr>
        <w:br/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___.___._______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г. по 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___.___.______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г. 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1 (одно)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место </w:t>
      </w:r>
      <w:r w:rsidRPr="0065126B">
        <w:rPr>
          <w:rFonts w:ascii="Times New Roman" w:hAnsi="Times New Roman"/>
          <w:sz w:val="24"/>
          <w:szCs w:val="24"/>
          <w:lang w:val="ru-RU"/>
        </w:rPr>
        <w:t xml:space="preserve">для организации практической подготовки, проводимой в форме практики (далее – практическая подготовка), 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обучающегося 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>____</w:t>
      </w:r>
      <w:r w:rsidR="0065126B" w:rsidRPr="0065126B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65126B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полное</w:t>
      </w:r>
      <w:r w:rsidR="0065126B" w:rsidRPr="0065126B">
        <w:rPr>
          <w:rFonts w:ascii="Times New Roman" w:hAnsi="Times New Roman"/>
          <w:sz w:val="24"/>
          <w:szCs w:val="24"/>
          <w:highlight w:val="yellow"/>
          <w:lang w:val="ru-RU"/>
        </w:rPr>
        <w:t xml:space="preserve"> </w:t>
      </w:r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ФИО студента (</w:t>
      </w:r>
      <w:proofErr w:type="spellStart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Student's</w:t>
      </w:r>
      <w:proofErr w:type="spellEnd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 xml:space="preserve"> </w:t>
      </w:r>
      <w:proofErr w:type="spellStart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>full</w:t>
      </w:r>
      <w:proofErr w:type="spellEnd"/>
      <w:r w:rsidR="003C2537" w:rsidRPr="0065126B">
        <w:rPr>
          <w:rFonts w:ascii="Times New Roman" w:hAnsi="Times New Roman"/>
          <w:b/>
          <w:sz w:val="24"/>
          <w:szCs w:val="24"/>
          <w:highlight w:val="yellow"/>
          <w:lang w:val="ru-RU"/>
        </w:rPr>
        <w:t xml:space="preserve"> NAME)</w:t>
      </w:r>
      <w:r w:rsidR="003C2537" w:rsidRPr="0065126B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44311E" w:rsidRPr="00220DB7">
        <w:rPr>
          <w:rFonts w:ascii="Times New Roman" w:hAnsi="Times New Roman"/>
          <w:sz w:val="24"/>
          <w:szCs w:val="24"/>
          <w:highlight w:val="yellow"/>
          <w:lang w:val="ru-RU"/>
        </w:rPr>
        <w:t>код и наименование</w:t>
      </w:r>
      <w:r w:rsidR="0044311E" w:rsidRPr="00220DB7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44311E" w:rsidRPr="00377794">
        <w:rPr>
          <w:rFonts w:ascii="Times New Roman" w:hAnsi="Times New Roman"/>
          <w:sz w:val="24"/>
          <w:szCs w:val="24"/>
          <w:lang w:val="ru-RU"/>
        </w:rPr>
        <w:t xml:space="preserve">образовательная программа </w:t>
      </w:r>
      <w:r w:rsidR="0044311E">
        <w:rPr>
          <w:rFonts w:ascii="Times New Roman" w:hAnsi="Times New Roman"/>
          <w:sz w:val="24"/>
          <w:szCs w:val="24"/>
          <w:lang w:val="ru-RU"/>
        </w:rPr>
        <w:t xml:space="preserve">– </w:t>
      </w:r>
      <w:r w:rsidR="0044311E" w:rsidRPr="00220DB7">
        <w:rPr>
          <w:rFonts w:ascii="Times New Roman" w:hAnsi="Times New Roman"/>
          <w:sz w:val="24"/>
          <w:szCs w:val="24"/>
          <w:highlight w:val="yellow"/>
          <w:lang w:val="ru-RU"/>
        </w:rPr>
        <w:t>наименование программы</w:t>
      </w:r>
      <w:r w:rsidR="0044311E" w:rsidRPr="00377794">
        <w:rPr>
          <w:rFonts w:ascii="Times New Roman" w:hAnsi="Times New Roman"/>
          <w:sz w:val="24"/>
          <w:szCs w:val="24"/>
          <w:lang w:val="ru-RU"/>
        </w:rPr>
        <w:t>.</w:t>
      </w:r>
    </w:p>
    <w:p w14:paraId="39DB03EA" w14:textId="77777777" w:rsidR="00A62434" w:rsidRPr="0065126B" w:rsidRDefault="00A62434" w:rsidP="0065126B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2231EA2C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6FF15C5E" w14:textId="0E06D81B" w:rsidR="00A62434" w:rsidRPr="0065126B" w:rsidRDefault="00895EF2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bookmarkStart w:id="0" w:name="_GoBack"/>
      <w:bookmarkEnd w:id="0"/>
      <w:r w:rsidRPr="00895EF2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A62434" w:rsidRPr="0065126B">
        <w:rPr>
          <w:rFonts w:ascii="Times New Roman" w:hAnsi="Times New Roman"/>
          <w:sz w:val="24"/>
          <w:szCs w:val="24"/>
          <w:lang w:val="ru-RU"/>
        </w:rPr>
        <w:t>;</w:t>
      </w:r>
    </w:p>
    <w:p w14:paraId="19717FCE" w14:textId="77777777" w:rsidR="00A62434" w:rsidRPr="0065126B" w:rsidRDefault="00A62434" w:rsidP="0065126B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1.3., в 10-дневный срок сообщить об этом Университету;</w:t>
      </w:r>
    </w:p>
    <w:p w14:paraId="3240CCD7" w14:textId="77777777" w:rsidR="00A62434" w:rsidRPr="0065126B" w:rsidRDefault="00A62434" w:rsidP="0065126B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7AFF271F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lastRenderedPageBreak/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98CDA5B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1BA1A5E9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23668EBF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1 к настоящему Договору), а также находящимися в них оборудованием и техническими средствами обучения;</w:t>
      </w:r>
    </w:p>
    <w:p w14:paraId="307F0A95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14C5BDC3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010DAE32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4E06B2A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307BEA2D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1CD37D00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786F2979" w14:textId="77777777" w:rsidR="00A62434" w:rsidRPr="0065126B" w:rsidRDefault="00A62434" w:rsidP="0065126B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96FF8E" w14:textId="77777777" w:rsidR="00A62434" w:rsidRPr="0065126B" w:rsidRDefault="00A62434" w:rsidP="0065126B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AD6BEBB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2B5FE51A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18E4CFC5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1D036A52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271296A5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F29FD07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58DCBB26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7049731" w14:textId="77777777" w:rsidR="00A62434" w:rsidRPr="0065126B" w:rsidRDefault="00A62434" w:rsidP="0065126B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2F00B28A" w14:textId="5E467A69" w:rsidR="004642A4" w:rsidRPr="0065126B" w:rsidRDefault="004642A4" w:rsidP="0065126B">
      <w:pPr>
        <w:tabs>
          <w:tab w:val="left" w:pos="420"/>
        </w:tabs>
        <w:suppressAutoHyphens/>
        <w:jc w:val="both"/>
      </w:pPr>
    </w:p>
    <w:p w14:paraId="50D2FB77" w14:textId="77777777" w:rsidR="0065126B" w:rsidRPr="0065126B" w:rsidRDefault="0065126B" w:rsidP="0065126B">
      <w:pPr>
        <w:tabs>
          <w:tab w:val="left" w:pos="420"/>
        </w:tabs>
        <w:suppressAutoHyphens/>
        <w:jc w:val="both"/>
      </w:pPr>
    </w:p>
    <w:p w14:paraId="262F93DC" w14:textId="4905DE98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0139494F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8ECA5F3" w14:textId="77777777" w:rsidR="00A6243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Стороны поручают друг другу обработку персональных данных физических лиц, </w:t>
      </w:r>
      <w:r w:rsidR="00A62434" w:rsidRPr="0065126B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69A73976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4F544A12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6FAA6516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0C6247AC" w14:textId="38967F75" w:rsidR="004642A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0A46F2B" w14:textId="77777777" w:rsidR="00A62434" w:rsidRPr="0065126B" w:rsidRDefault="00A62434" w:rsidP="0065126B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31645B71" w14:textId="0DBE183F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50B4D35F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FFFF0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794A8B53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3BCFFA25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4BC352F" w14:textId="77777777" w:rsidR="00A62434" w:rsidRPr="0065126B" w:rsidRDefault="00A6243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практической подготовки виновным лицом.</w:t>
      </w:r>
    </w:p>
    <w:p w14:paraId="55254692" w14:textId="77777777" w:rsidR="004642A4" w:rsidRPr="0065126B" w:rsidRDefault="004642A4" w:rsidP="0065126B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441DC87A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45A0D420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3BE3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65126B" w:rsidRDefault="004642A4" w:rsidP="0065126B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45F6A75E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227F8F87" w14:textId="77777777" w:rsidR="0065126B" w:rsidRPr="0065126B" w:rsidRDefault="0065126B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2D6DDE3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33511A73" w:rsidR="004642A4" w:rsidRPr="0065126B" w:rsidRDefault="004642A4" w:rsidP="0065126B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65126B">
        <w:rPr>
          <w:rFonts w:ascii="Times New Roman" w:hAnsi="Times New Roman"/>
          <w:sz w:val="24"/>
          <w:szCs w:val="24"/>
          <w:lang w:val="ru-RU"/>
        </w:rPr>
        <w:t xml:space="preserve">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5BA70FE6" w14:textId="17C66C5C" w:rsidR="004642A4" w:rsidRPr="0065126B" w:rsidRDefault="004642A4" w:rsidP="0065126B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26B">
        <w:rPr>
          <w:rFonts w:ascii="Times New Roman" w:hAnsi="Times New Roman" w:cs="Times New Roman"/>
          <w:b/>
          <w:bCs/>
          <w:sz w:val="24"/>
          <w:szCs w:val="24"/>
        </w:rPr>
        <w:lastRenderedPageBreak/>
        <w:t>Адреса, реквизиты и подписи Сторон</w:t>
      </w:r>
    </w:p>
    <w:p w14:paraId="0D24896B" w14:textId="77777777" w:rsidR="00164BCD" w:rsidRPr="0065126B" w:rsidRDefault="00164BCD" w:rsidP="0065126B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3C2537" w:rsidRPr="0065126B" w14:paraId="30F500AE" w14:textId="77777777" w:rsidTr="003C2537">
        <w:tc>
          <w:tcPr>
            <w:tcW w:w="5016" w:type="dxa"/>
          </w:tcPr>
          <w:p w14:paraId="0772BC89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rPr>
                <w:b/>
              </w:rPr>
              <w:t>Профильная организация:</w:t>
            </w:r>
          </w:p>
          <w:p w14:paraId="57B78C7D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  <w:p w14:paraId="37958482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  <w:bCs/>
                <w:lang w:val="en-US"/>
              </w:rPr>
            </w:pPr>
            <w:r w:rsidRPr="0065126B">
              <w:rPr>
                <w:b/>
                <w:bCs/>
                <w:highlight w:val="yellow"/>
                <w:lang w:val="en-US"/>
              </w:rPr>
              <w:t>Name of the organization organizational and legal form</w:t>
            </w:r>
          </w:p>
          <w:p w14:paraId="7E0934AE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42370606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53EEF61C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11647986" w14:textId="77777777" w:rsidR="003C2537" w:rsidRPr="0065126B" w:rsidRDefault="003C2537" w:rsidP="0065126B">
            <w:pPr>
              <w:autoSpaceDE w:val="0"/>
              <w:autoSpaceDN w:val="0"/>
              <w:adjustRightInd w:val="0"/>
              <w:jc w:val="both"/>
              <w:rPr>
                <w:lang w:val="en-US"/>
              </w:rPr>
            </w:pPr>
            <w:r w:rsidRPr="0065126B">
              <w:t>Адрес</w:t>
            </w:r>
            <w:r w:rsidRPr="0065126B">
              <w:rPr>
                <w:lang w:val="en-US"/>
              </w:rPr>
              <w:t xml:space="preserve">: </w:t>
            </w:r>
            <w:r w:rsidRPr="0065126B">
              <w:rPr>
                <w:b/>
                <w:bCs/>
                <w:highlight w:val="yellow"/>
                <w:lang w:val="en-US"/>
              </w:rPr>
              <w:t>zip code, full address of the organization</w:t>
            </w:r>
          </w:p>
          <w:p w14:paraId="5696CBFD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  <w:r w:rsidRPr="0065126B">
              <w:t xml:space="preserve">ОГРН: </w:t>
            </w:r>
            <w:r w:rsidRPr="0065126B">
              <w:rPr>
                <w:highlight w:val="yellow"/>
              </w:rPr>
              <w:t>…</w:t>
            </w:r>
          </w:p>
          <w:p w14:paraId="721C9F98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  <w:r w:rsidRPr="0065126B">
              <w:t xml:space="preserve">Тел.: </w:t>
            </w:r>
            <w:r w:rsidRPr="0065126B">
              <w:rPr>
                <w:highlight w:val="yellow"/>
              </w:rPr>
              <w:t>…</w:t>
            </w:r>
          </w:p>
          <w:p w14:paraId="0A227A28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6078C344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rPr>
                <w:b/>
              </w:rPr>
              <w:t>Университет:</w:t>
            </w:r>
          </w:p>
          <w:p w14:paraId="13E7F759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D5E736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7C13F75A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>Адрес: 191023, г. Санкт-Петербург,</w:t>
            </w:r>
          </w:p>
          <w:p w14:paraId="250537E6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>наб. канала Грибоедова, д.30-32, литер А</w:t>
            </w:r>
          </w:p>
          <w:p w14:paraId="543E444D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 xml:space="preserve">Телефон:8 (812) 310-40-78 </w:t>
            </w:r>
          </w:p>
          <w:p w14:paraId="73CF1E54" w14:textId="77777777" w:rsidR="00A62434" w:rsidRPr="0065126B" w:rsidRDefault="00A62434" w:rsidP="0065126B">
            <w:pPr>
              <w:pStyle w:val="af4"/>
              <w:spacing w:after="0"/>
            </w:pPr>
            <w:r w:rsidRPr="0065126B">
              <w:t xml:space="preserve">ИНН 7840483155   </w:t>
            </w:r>
          </w:p>
          <w:p w14:paraId="7620CBBF" w14:textId="77777777" w:rsidR="00A62434" w:rsidRPr="0065126B" w:rsidRDefault="00A62434" w:rsidP="0065126B">
            <w:pPr>
              <w:autoSpaceDE w:val="0"/>
              <w:autoSpaceDN w:val="0"/>
              <w:adjustRightInd w:val="0"/>
            </w:pPr>
            <w:r w:rsidRPr="0065126B">
              <w:t xml:space="preserve">ОГРН 1129847034570 </w:t>
            </w:r>
          </w:p>
          <w:p w14:paraId="3FB8D5F5" w14:textId="6335543F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t xml:space="preserve"> </w:t>
            </w:r>
          </w:p>
        </w:tc>
      </w:tr>
      <w:tr w:rsidR="003C2537" w:rsidRPr="0065126B" w14:paraId="212E2F94" w14:textId="77777777" w:rsidTr="003C2537">
        <w:tc>
          <w:tcPr>
            <w:tcW w:w="5016" w:type="dxa"/>
          </w:tcPr>
          <w:p w14:paraId="4F237FA1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65126B">
              <w:rPr>
                <w:color w:val="222222"/>
                <w:shd w:val="clear" w:color="auto" w:fill="FFFFFF"/>
              </w:rPr>
              <w:t>Генеральный директор</w:t>
            </w:r>
          </w:p>
          <w:p w14:paraId="295BC872" w14:textId="77777777" w:rsidR="00054662" w:rsidRPr="0065126B" w:rsidRDefault="00054662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60609C66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55CEFEF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65126B">
              <w:rPr>
                <w:color w:val="222222"/>
                <w:shd w:val="clear" w:color="auto" w:fill="FFFFFF"/>
              </w:rPr>
              <w:t>__________________</w:t>
            </w:r>
            <w:r w:rsidRPr="0065126B">
              <w:rPr>
                <w:color w:val="222222"/>
                <w:highlight w:val="yellow"/>
                <w:shd w:val="clear" w:color="auto" w:fill="FFFFFF"/>
              </w:rPr>
              <w:t>ФИО (</w:t>
            </w:r>
            <w:proofErr w:type="spellStart"/>
            <w:r w:rsidRPr="0065126B">
              <w:rPr>
                <w:color w:val="222222"/>
                <w:highlight w:val="yellow"/>
                <w:shd w:val="clear" w:color="auto" w:fill="FFFFFF"/>
              </w:rPr>
              <w:t>CEO's</w:t>
            </w:r>
            <w:proofErr w:type="spellEnd"/>
            <w:r w:rsidRPr="0065126B">
              <w:rPr>
                <w:color w:val="2222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65126B">
              <w:rPr>
                <w:color w:val="222222"/>
                <w:highlight w:val="yellow"/>
                <w:shd w:val="clear" w:color="auto" w:fill="FFFFFF"/>
              </w:rPr>
              <w:t>Full</w:t>
            </w:r>
            <w:proofErr w:type="spellEnd"/>
            <w:r w:rsidRPr="0065126B">
              <w:rPr>
                <w:color w:val="2222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65126B">
              <w:rPr>
                <w:color w:val="222222"/>
                <w:highlight w:val="yellow"/>
                <w:shd w:val="clear" w:color="auto" w:fill="FFFFFF"/>
              </w:rPr>
              <w:t>name</w:t>
            </w:r>
            <w:proofErr w:type="spellEnd"/>
            <w:r w:rsidRPr="0065126B">
              <w:rPr>
                <w:color w:val="222222"/>
                <w:highlight w:val="yellow"/>
                <w:shd w:val="clear" w:color="auto" w:fill="FFFFFF"/>
              </w:rPr>
              <w:t>)</w:t>
            </w:r>
          </w:p>
          <w:p w14:paraId="096D9FD6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</w:p>
          <w:p w14:paraId="253F7FB9" w14:textId="4D997988" w:rsidR="003C2537" w:rsidRPr="0065126B" w:rsidRDefault="003C2537" w:rsidP="0065126B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  <w:r w:rsidRPr="0065126B">
              <w:t>М</w:t>
            </w:r>
            <w:r w:rsidRPr="0065126B">
              <w:rPr>
                <w:lang w:val="en-US"/>
              </w:rPr>
              <w:t>.</w:t>
            </w:r>
            <w:r w:rsidRPr="0065126B">
              <w:t>П</w:t>
            </w:r>
            <w:r w:rsidRPr="0065126B">
              <w:rPr>
                <w:lang w:val="en-US"/>
              </w:rPr>
              <w:t>.</w:t>
            </w:r>
          </w:p>
        </w:tc>
        <w:tc>
          <w:tcPr>
            <w:tcW w:w="4897" w:type="dxa"/>
          </w:tcPr>
          <w:p w14:paraId="0F52D64A" w14:textId="77777777" w:rsidR="0044311E" w:rsidRPr="00377794" w:rsidRDefault="0044311E" w:rsidP="0044311E">
            <w:pPr>
              <w:pStyle w:val="af4"/>
              <w:spacing w:after="0"/>
              <w:ind w:right="792"/>
            </w:pPr>
            <w:r w:rsidRPr="00377794">
              <w:t>Директор Института магистратуры</w:t>
            </w:r>
          </w:p>
          <w:p w14:paraId="77F39997" w14:textId="77777777" w:rsidR="0044311E" w:rsidRDefault="0044311E" w:rsidP="0044311E">
            <w:pPr>
              <w:pStyle w:val="af4"/>
              <w:spacing w:after="0"/>
              <w:ind w:right="792"/>
            </w:pPr>
          </w:p>
          <w:p w14:paraId="57582559" w14:textId="77777777" w:rsidR="0044311E" w:rsidRPr="00377794" w:rsidRDefault="0044311E" w:rsidP="0044311E">
            <w:pPr>
              <w:pStyle w:val="af4"/>
              <w:spacing w:after="0"/>
              <w:ind w:right="792"/>
            </w:pPr>
          </w:p>
          <w:p w14:paraId="6B9DABF5" w14:textId="77777777" w:rsidR="0044311E" w:rsidRPr="00377794" w:rsidRDefault="0044311E" w:rsidP="0044311E">
            <w:pPr>
              <w:pStyle w:val="afb"/>
              <w:spacing w:after="0"/>
              <w:ind w:left="0" w:firstLine="34"/>
            </w:pPr>
            <w:r w:rsidRPr="00377794">
              <w:t xml:space="preserve">________________________ Т.Г. </w:t>
            </w:r>
            <w:proofErr w:type="spellStart"/>
            <w:r w:rsidRPr="00377794">
              <w:t>Тумарова</w:t>
            </w:r>
            <w:proofErr w:type="spellEnd"/>
          </w:p>
          <w:p w14:paraId="7816D963" w14:textId="77777777" w:rsidR="003C2537" w:rsidRPr="0065126B" w:rsidRDefault="003C2537" w:rsidP="0065126B">
            <w:pPr>
              <w:autoSpaceDE w:val="0"/>
              <w:autoSpaceDN w:val="0"/>
              <w:adjustRightInd w:val="0"/>
            </w:pPr>
          </w:p>
          <w:p w14:paraId="1F9E9105" w14:textId="77777777" w:rsidR="003C2537" w:rsidRPr="0065126B" w:rsidRDefault="003C2537" w:rsidP="0065126B">
            <w:pPr>
              <w:autoSpaceDE w:val="0"/>
              <w:autoSpaceDN w:val="0"/>
              <w:adjustRightInd w:val="0"/>
              <w:rPr>
                <w:b/>
              </w:rPr>
            </w:pPr>
            <w:r w:rsidRPr="0065126B">
              <w:t>М.П.</w:t>
            </w:r>
          </w:p>
        </w:tc>
      </w:tr>
    </w:tbl>
    <w:p w14:paraId="36EF84DA" w14:textId="77777777" w:rsidR="004642A4" w:rsidRPr="0065126B" w:rsidRDefault="004642A4" w:rsidP="0065126B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65126B" w:rsidRDefault="004642A4" w:rsidP="0065126B">
      <w:pPr>
        <w:jc w:val="right"/>
        <w:rPr>
          <w:rStyle w:val="27"/>
          <w:sz w:val="24"/>
        </w:rPr>
        <w:sectPr w:rsidR="004642A4" w:rsidRPr="0065126B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Default="004642A4" w:rsidP="004642A4">
      <w:pPr>
        <w:spacing w:line="276" w:lineRule="auto"/>
        <w:jc w:val="right"/>
        <w:rPr>
          <w:rStyle w:val="27"/>
          <w:sz w:val="24"/>
        </w:rPr>
      </w:pPr>
      <w:r w:rsidRPr="00837699">
        <w:rPr>
          <w:rStyle w:val="27"/>
          <w:sz w:val="24"/>
        </w:rPr>
        <w:lastRenderedPageBreak/>
        <w:t>Приложение №</w:t>
      </w:r>
      <w:r>
        <w:rPr>
          <w:rStyle w:val="27"/>
          <w:sz w:val="24"/>
        </w:rPr>
        <w:t>1</w:t>
      </w:r>
    </w:p>
    <w:p w14:paraId="579137F0" w14:textId="77777777" w:rsidR="0065126B" w:rsidRPr="00887BBA" w:rsidRDefault="0065126B" w:rsidP="0065126B">
      <w:pPr>
        <w:jc w:val="right"/>
        <w:rPr>
          <w:rStyle w:val="27"/>
          <w:sz w:val="24"/>
        </w:rPr>
      </w:pPr>
      <w:bookmarkStart w:id="1" w:name="_Hlk142580505"/>
      <w:r w:rsidRPr="00887BBA">
        <w:rPr>
          <w:rStyle w:val="27"/>
          <w:sz w:val="24"/>
        </w:rPr>
        <w:t>к Договору от _</w:t>
      </w:r>
      <w:proofErr w:type="gramStart"/>
      <w:r w:rsidRPr="00887BBA">
        <w:rPr>
          <w:rStyle w:val="27"/>
          <w:sz w:val="24"/>
        </w:rPr>
        <w:t>_._</w:t>
      </w:r>
      <w:proofErr w:type="gramEnd"/>
      <w:r w:rsidRPr="00887BBA">
        <w:rPr>
          <w:rStyle w:val="27"/>
          <w:sz w:val="24"/>
        </w:rPr>
        <w:t>_._______ г. № ___________</w:t>
      </w:r>
    </w:p>
    <w:bookmarkEnd w:id="1"/>
    <w:p w14:paraId="44BC7D8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p w14:paraId="0E283761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еречень помещений</w:t>
      </w:r>
    </w:p>
    <w:p w14:paraId="37E13278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рофильной организации, в которых осуществля</w:t>
      </w:r>
      <w:r>
        <w:rPr>
          <w:rStyle w:val="27"/>
          <w:sz w:val="30"/>
          <w:szCs w:val="30"/>
        </w:rPr>
        <w:t>е</w:t>
      </w:r>
      <w:r w:rsidRPr="00837699">
        <w:rPr>
          <w:rStyle w:val="27"/>
          <w:sz w:val="30"/>
          <w:szCs w:val="30"/>
        </w:rPr>
        <w:t>тся практическая подготовка</w:t>
      </w:r>
    </w:p>
    <w:p w14:paraId="7913723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3686"/>
        <w:gridCol w:w="5953"/>
      </w:tblGrid>
      <w:tr w:rsidR="004642A4" w:rsidRPr="00837699" w14:paraId="08775F9C" w14:textId="77777777" w:rsidTr="00266435">
        <w:tc>
          <w:tcPr>
            <w:tcW w:w="563" w:type="dxa"/>
            <w:vAlign w:val="center"/>
          </w:tcPr>
          <w:p w14:paraId="7A115BFA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3686" w:type="dxa"/>
            <w:vAlign w:val="center"/>
          </w:tcPr>
          <w:p w14:paraId="190C51F6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953" w:type="dxa"/>
          </w:tcPr>
          <w:p w14:paraId="08B0FA1A" w14:textId="77777777" w:rsidR="004642A4" w:rsidRPr="00837699" w:rsidRDefault="004642A4" w:rsidP="00266435">
            <w:pPr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C43B63" w:rsidRPr="00C43B63" w14:paraId="78014BDB" w14:textId="77777777" w:rsidTr="00266435">
        <w:tc>
          <w:tcPr>
            <w:tcW w:w="563" w:type="dxa"/>
          </w:tcPr>
          <w:p w14:paraId="669BA4EF" w14:textId="2B2661D2" w:rsidR="00C43B63" w:rsidRPr="00837699" w:rsidRDefault="00C43B63" w:rsidP="00C43B63">
            <w:pPr>
              <w:rPr>
                <w:rStyle w:val="27"/>
                <w:sz w:val="24"/>
              </w:rPr>
            </w:pPr>
            <w:r>
              <w:rPr>
                <w:rStyle w:val="27"/>
                <w:sz w:val="24"/>
              </w:rPr>
              <w:t>1.</w:t>
            </w:r>
          </w:p>
        </w:tc>
        <w:tc>
          <w:tcPr>
            <w:tcW w:w="1849" w:type="dxa"/>
          </w:tcPr>
          <w:p w14:paraId="7C1346AD" w14:textId="41512101" w:rsidR="00C43B63" w:rsidRPr="003C2537" w:rsidRDefault="00C43B63" w:rsidP="00C43B63">
            <w:pPr>
              <w:rPr>
                <w:rStyle w:val="27"/>
                <w:sz w:val="24"/>
                <w:lang w:val="en-US"/>
              </w:rPr>
            </w:pPr>
            <w:r w:rsidRPr="00B9658C">
              <w:rPr>
                <w:rStyle w:val="27"/>
                <w:sz w:val="24"/>
                <w:highlight w:val="yellow"/>
                <w:lang w:val="en-US"/>
              </w:rPr>
              <w:t>the name of the room or its number</w:t>
            </w:r>
          </w:p>
        </w:tc>
        <w:tc>
          <w:tcPr>
            <w:tcW w:w="2686" w:type="dxa"/>
          </w:tcPr>
          <w:p w14:paraId="0A8B6398" w14:textId="2BC06FD6" w:rsidR="00C43B63" w:rsidRPr="003C2537" w:rsidRDefault="00C43B63" w:rsidP="00C43B63">
            <w:pPr>
              <w:rPr>
                <w:rStyle w:val="27"/>
                <w:sz w:val="24"/>
                <w:lang w:val="en-US"/>
              </w:rPr>
            </w:pPr>
            <w:r w:rsidRPr="00B9658C">
              <w:rPr>
                <w:highlight w:val="yellow"/>
                <w:lang w:val="en-US"/>
              </w:rPr>
              <w:t>zip code, full address of the organization</w:t>
            </w:r>
          </w:p>
        </w:tc>
        <w:tc>
          <w:tcPr>
            <w:tcW w:w="3686" w:type="dxa"/>
          </w:tcPr>
          <w:p w14:paraId="207884BB" w14:textId="45E2DD68" w:rsidR="00C43B63" w:rsidRPr="00C43B63" w:rsidRDefault="00C43B63" w:rsidP="00C43B63">
            <w:pPr>
              <w:rPr>
                <w:rStyle w:val="27"/>
                <w:sz w:val="24"/>
              </w:rPr>
            </w:pPr>
            <w:r w:rsidRPr="00120862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06F30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953" w:type="dxa"/>
          </w:tcPr>
          <w:p w14:paraId="4A88AA7D" w14:textId="6D5530C2" w:rsidR="00C43B63" w:rsidRPr="00C43B63" w:rsidRDefault="00C43B63" w:rsidP="00C43B63">
            <w:pPr>
              <w:rPr>
                <w:rStyle w:val="27"/>
                <w:sz w:val="24"/>
              </w:rPr>
            </w:pPr>
            <w:r w:rsidRPr="00120862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06F30">
              <w:rPr>
                <w:rStyle w:val="27"/>
                <w:sz w:val="24"/>
                <w:highlight w:val="yellow"/>
              </w:rPr>
              <w:t xml:space="preserve"> (офисная мебель, </w:t>
            </w:r>
            <w:r>
              <w:rPr>
                <w:rStyle w:val="27"/>
                <w:sz w:val="24"/>
                <w:highlight w:val="yellow"/>
              </w:rPr>
              <w:t xml:space="preserve">компьютерная и </w:t>
            </w:r>
            <w:r w:rsidRPr="00006F30">
              <w:rPr>
                <w:rStyle w:val="27"/>
                <w:sz w:val="24"/>
                <w:highlight w:val="yellow"/>
              </w:rPr>
              <w:t xml:space="preserve">офисная техника, лицензионное программное обеспечение). </w:t>
            </w:r>
            <w:r w:rsidRPr="00120862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1BE89089" w14:textId="77777777" w:rsidR="004642A4" w:rsidRPr="00C43B63" w:rsidRDefault="004642A4" w:rsidP="004642A4">
      <w:pPr>
        <w:spacing w:line="276" w:lineRule="auto"/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3C2537" w:rsidRPr="00266435" w14:paraId="0796B6F9" w14:textId="77777777" w:rsidTr="003C2537">
        <w:tc>
          <w:tcPr>
            <w:tcW w:w="7088" w:type="dxa"/>
          </w:tcPr>
          <w:p w14:paraId="615598D8" w14:textId="77777777" w:rsidR="003C2537" w:rsidRPr="003C2537" w:rsidRDefault="003C2537" w:rsidP="003C253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val="en-US"/>
              </w:rPr>
            </w:pPr>
            <w:r w:rsidRPr="0047452F">
              <w:rPr>
                <w:b/>
                <w:sz w:val="22"/>
                <w:szCs w:val="22"/>
              </w:rPr>
              <w:t>Профильная</w:t>
            </w:r>
            <w:r w:rsidRPr="003C2537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47452F">
              <w:rPr>
                <w:b/>
                <w:sz w:val="22"/>
                <w:szCs w:val="22"/>
              </w:rPr>
              <w:t>организация</w:t>
            </w:r>
            <w:r w:rsidRPr="003C2537">
              <w:rPr>
                <w:b/>
                <w:sz w:val="22"/>
                <w:szCs w:val="22"/>
                <w:lang w:val="en-US"/>
              </w:rPr>
              <w:t>:</w:t>
            </w:r>
          </w:p>
          <w:p w14:paraId="2BD58FDB" w14:textId="77777777" w:rsidR="003C253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D92C47">
              <w:rPr>
                <w:sz w:val="22"/>
                <w:szCs w:val="22"/>
                <w:highlight w:val="yellow"/>
                <w:lang w:val="en-US"/>
              </w:rPr>
              <w:t>Name of the organization organizational and legal form</w:t>
            </w:r>
          </w:p>
          <w:p w14:paraId="3AFC81ED" w14:textId="77777777" w:rsidR="003C2537" w:rsidRPr="00D92C4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</w:p>
          <w:p w14:paraId="041131E0" w14:textId="77777777" w:rsidR="003C2537" w:rsidRPr="00D92C4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</w:p>
          <w:p w14:paraId="22B30A83" w14:textId="77777777" w:rsidR="003C2537" w:rsidRPr="00D92C4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 w:rsidRPr="0047452F">
              <w:rPr>
                <w:sz w:val="22"/>
                <w:szCs w:val="22"/>
              </w:rPr>
              <w:t>Адрес</w:t>
            </w:r>
            <w:r w:rsidRPr="00D92C47">
              <w:rPr>
                <w:sz w:val="22"/>
                <w:szCs w:val="22"/>
                <w:lang w:val="en-US"/>
              </w:rPr>
              <w:t xml:space="preserve">: </w:t>
            </w:r>
            <w:r w:rsidRPr="00D92C47">
              <w:rPr>
                <w:sz w:val="22"/>
                <w:szCs w:val="22"/>
                <w:highlight w:val="yellow"/>
                <w:lang w:val="en-US"/>
              </w:rPr>
              <w:t>zip code, full address of the organization</w:t>
            </w:r>
          </w:p>
          <w:p w14:paraId="49A6F68A" w14:textId="77777777" w:rsidR="003C2537" w:rsidRPr="0047452F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7452F">
              <w:rPr>
                <w:sz w:val="22"/>
                <w:szCs w:val="22"/>
              </w:rPr>
              <w:t xml:space="preserve">ОГРН: </w:t>
            </w:r>
            <w:r w:rsidRPr="00D92C47">
              <w:rPr>
                <w:sz w:val="22"/>
                <w:szCs w:val="22"/>
                <w:highlight w:val="yellow"/>
              </w:rPr>
              <w:t>…</w:t>
            </w:r>
          </w:p>
          <w:p w14:paraId="151630FD" w14:textId="2473F156" w:rsidR="003C2537" w:rsidRPr="0047452F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7452F">
              <w:rPr>
                <w:sz w:val="22"/>
                <w:szCs w:val="22"/>
              </w:rPr>
              <w:t xml:space="preserve">Тел.: </w:t>
            </w:r>
            <w:r w:rsidRPr="00D92C47">
              <w:rPr>
                <w:sz w:val="22"/>
                <w:szCs w:val="22"/>
                <w:highlight w:val="yellow"/>
              </w:rPr>
              <w:t>…</w:t>
            </w:r>
          </w:p>
          <w:p w14:paraId="408E924C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7796" w:type="dxa"/>
          </w:tcPr>
          <w:p w14:paraId="4B039A23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b/>
              </w:rPr>
            </w:pPr>
            <w:r w:rsidRPr="00266435">
              <w:rPr>
                <w:b/>
              </w:rPr>
              <w:t>Университет</w:t>
            </w:r>
          </w:p>
          <w:p w14:paraId="2F2664AD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6EF11B6F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Адрес: 191023, г. Санкт-Петербург,</w:t>
            </w:r>
          </w:p>
          <w:p w14:paraId="32B66251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наб. канала Грибоедова, д.30-32, литер А</w:t>
            </w:r>
          </w:p>
          <w:p w14:paraId="19E693F8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 xml:space="preserve">Телефон:8 (812) 310-40-78 </w:t>
            </w:r>
          </w:p>
          <w:p w14:paraId="3DC76311" w14:textId="77777777" w:rsidR="00A62434" w:rsidRPr="00A62434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 xml:space="preserve">ИНН 7840483155   </w:t>
            </w:r>
          </w:p>
          <w:p w14:paraId="75D92BBC" w14:textId="25305214" w:rsidR="003C2537" w:rsidRPr="00266435" w:rsidRDefault="00A62434" w:rsidP="00A6243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A62434">
              <w:rPr>
                <w:sz w:val="22"/>
                <w:szCs w:val="22"/>
              </w:rPr>
              <w:t>ОГРН 1129847034570</w:t>
            </w:r>
          </w:p>
          <w:p w14:paraId="276FD04C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3C2537" w:rsidRPr="00266435" w14:paraId="5F9D6A29" w14:textId="77777777" w:rsidTr="003C2537">
        <w:tc>
          <w:tcPr>
            <w:tcW w:w="7088" w:type="dxa"/>
          </w:tcPr>
          <w:p w14:paraId="0F622584" w14:textId="77777777" w:rsidR="003C2537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B9658C">
              <w:rPr>
                <w:color w:val="222222"/>
                <w:sz w:val="22"/>
                <w:szCs w:val="22"/>
                <w:shd w:val="clear" w:color="auto" w:fill="FFFFFF"/>
              </w:rPr>
              <w:t>Генеральный директор</w:t>
            </w:r>
          </w:p>
          <w:p w14:paraId="4345F6FE" w14:textId="77777777" w:rsidR="003C2537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022B7D4" w14:textId="3C55037F" w:rsidR="003C2537" w:rsidRPr="00266435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266435">
              <w:rPr>
                <w:color w:val="222222"/>
                <w:sz w:val="22"/>
                <w:szCs w:val="22"/>
                <w:shd w:val="clear" w:color="auto" w:fill="FFFFFF"/>
              </w:rPr>
              <w:t>________</w:t>
            </w:r>
            <w:r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 </w:t>
            </w:r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ФИО (</w:t>
            </w:r>
            <w:proofErr w:type="spellStart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CEO's</w:t>
            </w:r>
            <w:proofErr w:type="spellEnd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Full</w:t>
            </w:r>
            <w:proofErr w:type="spellEnd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 xml:space="preserve"> </w:t>
            </w:r>
            <w:proofErr w:type="spellStart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name</w:t>
            </w:r>
            <w:proofErr w:type="spellEnd"/>
            <w:r w:rsidRPr="0047452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)</w:t>
            </w:r>
          </w:p>
          <w:p w14:paraId="1EF2F67E" w14:textId="77777777" w:rsidR="003C2537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867BE78" w14:textId="69E6F545" w:rsidR="003C2537" w:rsidRPr="00E615BC" w:rsidRDefault="003C2537" w:rsidP="003C2537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</w:pPr>
            <w:r w:rsidRPr="00266435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55F54A85" w14:textId="2D6E8578" w:rsidR="0044311E" w:rsidRDefault="0044311E" w:rsidP="0044311E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>Директор Института магистратуры</w:t>
            </w:r>
          </w:p>
          <w:p w14:paraId="3E38C4C1" w14:textId="77777777" w:rsidR="0044311E" w:rsidRPr="007569AF" w:rsidRDefault="0044311E" w:rsidP="0044311E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22E1044B" w14:textId="77777777" w:rsidR="0044311E" w:rsidRPr="007569AF" w:rsidRDefault="0044311E" w:rsidP="0044311E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7569AF">
              <w:rPr>
                <w:sz w:val="22"/>
                <w:szCs w:val="22"/>
              </w:rPr>
              <w:t xml:space="preserve">________________________ Т.Г. </w:t>
            </w:r>
            <w:proofErr w:type="spellStart"/>
            <w:r w:rsidRPr="007569AF">
              <w:rPr>
                <w:sz w:val="22"/>
                <w:szCs w:val="22"/>
              </w:rPr>
              <w:t>Тумарова</w:t>
            </w:r>
            <w:proofErr w:type="spellEnd"/>
          </w:p>
          <w:p w14:paraId="3E58B666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5A4F34" w14:textId="77777777" w:rsidR="003C2537" w:rsidRPr="00266435" w:rsidRDefault="003C2537" w:rsidP="003C253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266435">
              <w:rPr>
                <w:sz w:val="22"/>
                <w:szCs w:val="22"/>
              </w:rPr>
              <w:t>М.П.</w:t>
            </w:r>
          </w:p>
        </w:tc>
      </w:tr>
    </w:tbl>
    <w:p w14:paraId="565F7DFE" w14:textId="77777777" w:rsidR="00B304B5" w:rsidRPr="00266435" w:rsidRDefault="00B304B5" w:rsidP="00556D0F">
      <w:pPr>
        <w:rPr>
          <w:sz w:val="2"/>
          <w:szCs w:val="2"/>
        </w:rPr>
      </w:pPr>
    </w:p>
    <w:sectPr w:rsidR="00B304B5" w:rsidRPr="00266435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2E962E" w14:textId="77777777" w:rsidR="00B114B4" w:rsidRDefault="00B114B4" w:rsidP="007412F5">
      <w:r>
        <w:separator/>
      </w:r>
    </w:p>
  </w:endnote>
  <w:endnote w:type="continuationSeparator" w:id="0">
    <w:p w14:paraId="38781A0E" w14:textId="77777777" w:rsidR="00B114B4" w:rsidRDefault="00B114B4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2EAB3" w14:textId="77777777" w:rsidR="00B114B4" w:rsidRDefault="00B114B4" w:rsidP="007412F5">
      <w:r>
        <w:separator/>
      </w:r>
    </w:p>
  </w:footnote>
  <w:footnote w:type="continuationSeparator" w:id="0">
    <w:p w14:paraId="76887299" w14:textId="77777777" w:rsidR="00B114B4" w:rsidRDefault="00B114B4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266435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7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5"/>
  </w:num>
  <w:num w:numId="5">
    <w:abstractNumId w:val="9"/>
  </w:num>
  <w:num w:numId="6">
    <w:abstractNumId w:val="17"/>
  </w:num>
  <w:num w:numId="7">
    <w:abstractNumId w:val="16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662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86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615AD"/>
    <w:rsid w:val="001635F8"/>
    <w:rsid w:val="00164BCD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4A4E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66435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07647"/>
    <w:rsid w:val="00310296"/>
    <w:rsid w:val="00312A51"/>
    <w:rsid w:val="003211CA"/>
    <w:rsid w:val="00321447"/>
    <w:rsid w:val="00323C48"/>
    <w:rsid w:val="003269B5"/>
    <w:rsid w:val="00327818"/>
    <w:rsid w:val="00333CA4"/>
    <w:rsid w:val="003340A6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2C51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2537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4840"/>
    <w:rsid w:val="0042587A"/>
    <w:rsid w:val="00427145"/>
    <w:rsid w:val="00431816"/>
    <w:rsid w:val="00431E11"/>
    <w:rsid w:val="00432E10"/>
    <w:rsid w:val="00435FDD"/>
    <w:rsid w:val="00436665"/>
    <w:rsid w:val="00436F88"/>
    <w:rsid w:val="004375D2"/>
    <w:rsid w:val="00440EA3"/>
    <w:rsid w:val="0044311E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1A4D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4DF3"/>
    <w:rsid w:val="005C52B7"/>
    <w:rsid w:val="005D3626"/>
    <w:rsid w:val="005D37AD"/>
    <w:rsid w:val="005D4C6C"/>
    <w:rsid w:val="005D4CB6"/>
    <w:rsid w:val="005D5371"/>
    <w:rsid w:val="005E0439"/>
    <w:rsid w:val="005E37B7"/>
    <w:rsid w:val="005E597E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26B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1FE6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95EF2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EDF"/>
    <w:rsid w:val="009A461F"/>
    <w:rsid w:val="009B0216"/>
    <w:rsid w:val="009B1288"/>
    <w:rsid w:val="009B14E4"/>
    <w:rsid w:val="009B4564"/>
    <w:rsid w:val="009C0E89"/>
    <w:rsid w:val="009C116F"/>
    <w:rsid w:val="009C12E5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3A93"/>
    <w:rsid w:val="009F5BCB"/>
    <w:rsid w:val="00A01A7A"/>
    <w:rsid w:val="00A03160"/>
    <w:rsid w:val="00A045DB"/>
    <w:rsid w:val="00A04755"/>
    <w:rsid w:val="00A11C1B"/>
    <w:rsid w:val="00A12DC6"/>
    <w:rsid w:val="00A14FFC"/>
    <w:rsid w:val="00A20FCB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2434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D4AD5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3637"/>
    <w:rsid w:val="00B0401F"/>
    <w:rsid w:val="00B052E8"/>
    <w:rsid w:val="00B06865"/>
    <w:rsid w:val="00B078BE"/>
    <w:rsid w:val="00B10669"/>
    <w:rsid w:val="00B114B4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41C5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23DC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B63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E7D31"/>
    <w:rsid w:val="00CF3B73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2B6C"/>
    <w:rsid w:val="00D536A8"/>
    <w:rsid w:val="00D557BD"/>
    <w:rsid w:val="00D61364"/>
    <w:rsid w:val="00D64BFF"/>
    <w:rsid w:val="00D70729"/>
    <w:rsid w:val="00D718A6"/>
    <w:rsid w:val="00D720D0"/>
    <w:rsid w:val="00D73E93"/>
    <w:rsid w:val="00D760BF"/>
    <w:rsid w:val="00D859D6"/>
    <w:rsid w:val="00D85A7D"/>
    <w:rsid w:val="00D86914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004C"/>
    <w:rsid w:val="00DF14A2"/>
    <w:rsid w:val="00DF2460"/>
    <w:rsid w:val="00DF549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15BC"/>
    <w:rsid w:val="00E62E04"/>
    <w:rsid w:val="00E639B3"/>
    <w:rsid w:val="00E64DBC"/>
    <w:rsid w:val="00E65A67"/>
    <w:rsid w:val="00E7102A"/>
    <w:rsid w:val="00E71E3C"/>
    <w:rsid w:val="00E725E3"/>
    <w:rsid w:val="00E73DCB"/>
    <w:rsid w:val="00E74A07"/>
    <w:rsid w:val="00E759E7"/>
    <w:rsid w:val="00E75C9C"/>
    <w:rsid w:val="00E76CFB"/>
    <w:rsid w:val="00E8030D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27C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2B47C-E042-4201-A5AA-2E022BD25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96</Words>
  <Characters>10020</Characters>
  <Application>Microsoft Office Word</Application>
  <DocSecurity>0</DocSecurity>
  <Lines>83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1294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4</cp:revision>
  <cp:lastPrinted>2020-09-24T07:07:00Z</cp:lastPrinted>
  <dcterms:created xsi:type="dcterms:W3CDTF">2023-08-10T16:09:00Z</dcterms:created>
  <dcterms:modified xsi:type="dcterms:W3CDTF">2024-01-31T13:20:00Z</dcterms:modified>
</cp:coreProperties>
</file>